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0D5A9" w14:textId="0B0F790E" w:rsidR="00740957" w:rsidRDefault="00740957" w:rsidP="00740957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Demographic Characteristics Of Participant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10"/>
        <w:gridCol w:w="1170"/>
      </w:tblGrid>
      <w:tr w:rsidR="007F1C61" w14:paraId="18ADE5B8" w14:textId="77777777" w:rsidTr="00740957">
        <w:trPr>
          <w:cantSplit/>
          <w:tblHeader/>
          <w:jc w:val="center"/>
        </w:trPr>
        <w:tc>
          <w:tcPr>
            <w:tcW w:w="438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7AF64C6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17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EB9CB02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F1C61" w14:paraId="36079FD7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27D16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5AC82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25D2C3B7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BBFD0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A7E0E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.8%)</w:t>
            </w:r>
          </w:p>
        </w:tc>
      </w:tr>
      <w:tr w:rsidR="007F1C61" w14:paraId="16081D6E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B1B26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D4836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.7%)</w:t>
            </w:r>
          </w:p>
        </w:tc>
      </w:tr>
      <w:tr w:rsidR="007F1C61" w14:paraId="3E74BDA2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DC852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AD6F1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7 (54%)</w:t>
            </w:r>
          </w:p>
        </w:tc>
      </w:tr>
      <w:tr w:rsidR="007F1C61" w14:paraId="58615CDB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BC0C7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F4C5D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7 (38%)</w:t>
            </w:r>
          </w:p>
        </w:tc>
      </w:tr>
      <w:tr w:rsidR="007F1C61" w14:paraId="68789000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42BEE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6124B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7B8C22DF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93826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BF613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78%)</w:t>
            </w:r>
          </w:p>
        </w:tc>
      </w:tr>
      <w:tr w:rsidR="007F1C61" w14:paraId="7FBBD061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2BB66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C1198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22%)</w:t>
            </w:r>
          </w:p>
        </w:tc>
      </w:tr>
      <w:tr w:rsidR="007F1C61" w14:paraId="7E71900C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6031C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23C57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2C8853BD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01045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D2745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25%)</w:t>
            </w:r>
          </w:p>
        </w:tc>
      </w:tr>
      <w:tr w:rsidR="007F1C61" w14:paraId="755E2107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1530E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DBE7F3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5.0%)</w:t>
            </w:r>
          </w:p>
        </w:tc>
      </w:tr>
      <w:tr w:rsidR="007F1C61" w14:paraId="078870D0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5FBE2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CEE22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1 (54%)</w:t>
            </w:r>
          </w:p>
        </w:tc>
      </w:tr>
      <w:tr w:rsidR="007F1C61" w14:paraId="34E893E0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C829A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B19C6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16%)</w:t>
            </w:r>
          </w:p>
        </w:tc>
      </w:tr>
      <w:tr w:rsidR="007F1C61" w14:paraId="349456CB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DD523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6749C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7D2E2745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28695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1DDFD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13%)</w:t>
            </w:r>
          </w:p>
        </w:tc>
      </w:tr>
      <w:tr w:rsidR="007F1C61" w14:paraId="53D06334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585A3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4BCEB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3 (71%)</w:t>
            </w:r>
          </w:p>
        </w:tc>
      </w:tr>
      <w:tr w:rsidR="007F1C61" w14:paraId="256C4DF4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AA7F1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9B187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6 (15%)</w:t>
            </w:r>
          </w:p>
        </w:tc>
      </w:tr>
      <w:tr w:rsidR="007F1C61" w14:paraId="15BE5F15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74F2D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53A68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71CA8E3A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25E0E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F061E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21%)</w:t>
            </w:r>
          </w:p>
        </w:tc>
      </w:tr>
      <w:tr w:rsidR="007F1C61" w14:paraId="7C01994F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F4567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63D7B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2 (53%)</w:t>
            </w:r>
          </w:p>
        </w:tc>
      </w:tr>
      <w:tr w:rsidR="007F1C61" w14:paraId="405BC515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365C1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39945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26%)</w:t>
            </w:r>
          </w:p>
        </w:tc>
      </w:tr>
      <w:tr w:rsidR="007F1C61" w14:paraId="2485E6E7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48861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0AB3C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6D399A33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7F80C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3ACD1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20%)</w:t>
            </w:r>
          </w:p>
        </w:tc>
      </w:tr>
      <w:tr w:rsidR="007F1C61" w14:paraId="24F8CD9A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D9348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81BA1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0 (23%)</w:t>
            </w:r>
          </w:p>
        </w:tc>
      </w:tr>
      <w:tr w:rsidR="007F1C61" w14:paraId="088CA5F4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445D0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3798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5 (58%)</w:t>
            </w:r>
          </w:p>
        </w:tc>
      </w:tr>
      <w:tr w:rsidR="007F1C61" w14:paraId="50D4C48C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72C21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4A116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758536E5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51CEF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3A9C8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9 (54%)</w:t>
            </w:r>
          </w:p>
        </w:tc>
      </w:tr>
      <w:tr w:rsidR="007F1C61" w14:paraId="4C72C733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7D5D9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3939C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46%)</w:t>
            </w:r>
          </w:p>
        </w:tc>
      </w:tr>
      <w:tr w:rsidR="007F1C61" w14:paraId="20835127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0CF35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A22BC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6913CBBA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CD0A40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F2539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5.3%)</w:t>
            </w:r>
          </w:p>
        </w:tc>
      </w:tr>
      <w:tr w:rsidR="007F1C61" w14:paraId="44BCBCC6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B9E79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B641F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3 (45%)</w:t>
            </w:r>
          </w:p>
        </w:tc>
      </w:tr>
      <w:tr w:rsidR="007F1C61" w14:paraId="12624EB0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2C4A9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F3ADE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3 (50%)</w:t>
            </w:r>
          </w:p>
        </w:tc>
      </w:tr>
      <w:tr w:rsidR="007F1C61" w14:paraId="6C2317C1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168F6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499F4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3BB41C76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33988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2D7F8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15%)</w:t>
            </w:r>
          </w:p>
        </w:tc>
      </w:tr>
      <w:tr w:rsidR="007F1C61" w14:paraId="7F033793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4ACC4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4A323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6 (25%)</w:t>
            </w:r>
          </w:p>
        </w:tc>
      </w:tr>
      <w:tr w:rsidR="007F1C61" w14:paraId="0210383C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7F5A5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77C81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4 (60%)</w:t>
            </w:r>
          </w:p>
        </w:tc>
      </w:tr>
      <w:tr w:rsidR="007F1C61" w14:paraId="73E0C16D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A0155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o is the leading child caregiver at home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21E1D1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15794CD9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95CC6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a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8DA3E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7F1C61" w14:paraId="74CFC9AA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5EFE1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Grand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07CC7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7F1C61" w14:paraId="45DDB3B6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863C2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th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803FC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9 (89%)</w:t>
            </w:r>
          </w:p>
        </w:tc>
      </w:tr>
      <w:tr w:rsidR="007F1C61" w14:paraId="1C5947B6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42CCC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78C98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0.7%)</w:t>
            </w:r>
          </w:p>
        </w:tc>
      </w:tr>
      <w:tr w:rsidR="007F1C61" w14:paraId="68BE5485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0D634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re grandparents at home involved in treatment decisions when your child is ill?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64E81" w14:textId="77777777" w:rsidR="007F1C61" w:rsidRDefault="007F1C61">
            <w:pPr>
              <w:keepNext/>
              <w:spacing w:after="60"/>
              <w:jc w:val="center"/>
            </w:pPr>
          </w:p>
        </w:tc>
      </w:tr>
      <w:tr w:rsidR="007F1C61" w14:paraId="414100BD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D7238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lway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D3AA81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7F1C61" w14:paraId="6EA59A95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61F62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ver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EF2CE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65%)</w:t>
            </w:r>
          </w:p>
        </w:tc>
      </w:tr>
      <w:tr w:rsidR="007F1C61" w14:paraId="32EB7AD3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8267C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ften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953AA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7.7%)</w:t>
            </w:r>
          </w:p>
        </w:tc>
      </w:tr>
      <w:tr w:rsidR="007F1C61" w14:paraId="0E8E1933" w14:textId="77777777" w:rsidTr="00740957">
        <w:trPr>
          <w:cantSplit/>
          <w:jc w:val="center"/>
        </w:trPr>
        <w:tc>
          <w:tcPr>
            <w:tcW w:w="438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3B0DF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ometimes</w:t>
            </w:r>
          </w:p>
        </w:tc>
        <w:tc>
          <w:tcPr>
            <w:tcW w:w="6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501AC" w14:textId="77777777" w:rsidR="007F1C6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22%)</w:t>
            </w:r>
          </w:p>
        </w:tc>
      </w:tr>
      <w:tr w:rsidR="007F1C61" w14:paraId="7595995E" w14:textId="77777777" w:rsidTr="00740957">
        <w:trPr>
          <w:cantSplit/>
          <w:jc w:val="center"/>
        </w:trPr>
        <w:tc>
          <w:tcPr>
            <w:tcW w:w="5000" w:type="pct"/>
            <w:gridSpan w:val="2"/>
          </w:tcPr>
          <w:p w14:paraId="7C697AB6" w14:textId="77777777" w:rsidR="007F1C61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72991BB" w14:textId="77777777" w:rsidR="007F1C61" w:rsidRDefault="007F1C61">
      <w:pPr>
        <w:pStyle w:val="FirstParagraph"/>
      </w:pPr>
    </w:p>
    <w:sectPr w:rsidR="007F1C6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B5025" w14:textId="77777777" w:rsidR="00814769" w:rsidRDefault="00814769">
      <w:pPr>
        <w:spacing w:after="0"/>
      </w:pPr>
      <w:r>
        <w:separator/>
      </w:r>
    </w:p>
  </w:endnote>
  <w:endnote w:type="continuationSeparator" w:id="0">
    <w:p w14:paraId="5130B86F" w14:textId="77777777" w:rsidR="00814769" w:rsidRDefault="008147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AB51EA" w14:textId="77777777" w:rsidR="00814769" w:rsidRDefault="00814769">
      <w:r>
        <w:separator/>
      </w:r>
    </w:p>
  </w:footnote>
  <w:footnote w:type="continuationSeparator" w:id="0">
    <w:p w14:paraId="48286272" w14:textId="77777777" w:rsidR="00814769" w:rsidRDefault="008147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8613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04148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1C61"/>
    <w:rsid w:val="00740957"/>
    <w:rsid w:val="007F1C61"/>
    <w:rsid w:val="00814769"/>
    <w:rsid w:val="00D530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4F43F"/>
  <w15:docId w15:val="{68C0051E-202B-4AA6-954E-6CAB24702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96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rgees Akter</cp:lastModifiedBy>
  <cp:revision>2</cp:revision>
  <dcterms:created xsi:type="dcterms:W3CDTF">2024-10-13T15:51:00Z</dcterms:created>
  <dcterms:modified xsi:type="dcterms:W3CDTF">2024-10-17T14:23:00Z</dcterms:modified>
</cp:coreProperties>
</file>